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DFEEA" w14:textId="77777777" w:rsidR="00F34645" w:rsidRDefault="00F34645" w:rsidP="00F34645">
      <w:pPr>
        <w:jc w:val="center"/>
        <w:rPr>
          <w:rFonts w:ascii="Arial" w:hAnsi="Arial" w:cs="Arial"/>
          <w:b/>
          <w:sz w:val="20"/>
          <w:szCs w:val="20"/>
        </w:rPr>
      </w:pPr>
    </w:p>
    <w:p w14:paraId="6EEA95B5" w14:textId="77777777" w:rsidR="00F34645" w:rsidRDefault="00F34645" w:rsidP="00F34645">
      <w:pPr>
        <w:jc w:val="center"/>
        <w:rPr>
          <w:rFonts w:ascii="Arial" w:hAnsi="Arial" w:cs="Arial"/>
          <w:b/>
          <w:sz w:val="20"/>
          <w:szCs w:val="20"/>
        </w:rPr>
      </w:pPr>
    </w:p>
    <w:p w14:paraId="59F15DD4" w14:textId="77777777" w:rsidR="00F34645" w:rsidRDefault="00F34645" w:rsidP="00F34645">
      <w:pPr>
        <w:jc w:val="center"/>
        <w:rPr>
          <w:rFonts w:ascii="Arial" w:hAnsi="Arial" w:cs="Arial"/>
          <w:b/>
          <w:sz w:val="20"/>
          <w:szCs w:val="20"/>
        </w:rPr>
      </w:pPr>
    </w:p>
    <w:p w14:paraId="6BA6C104" w14:textId="77777777" w:rsidR="000C6290" w:rsidRPr="00EF7454" w:rsidRDefault="00D960ED" w:rsidP="000C6290">
      <w:pPr>
        <w:pStyle w:val="NoSpacing"/>
        <w:jc w:val="center"/>
        <w:rPr>
          <w:rFonts w:cstheme="minorHAnsi"/>
          <w:color w:val="595959" w:themeColor="text1" w:themeTint="A6"/>
          <w:sz w:val="32"/>
          <w:szCs w:val="32"/>
        </w:rPr>
      </w:pPr>
      <w:r>
        <w:rPr>
          <w:rFonts w:ascii="Arial" w:hAnsi="Arial" w:cs="Arial"/>
          <w:b/>
          <w:sz w:val="56"/>
          <w:szCs w:val="56"/>
        </w:rPr>
        <w:t>Startsemester o</w:t>
      </w:r>
      <w:r w:rsidR="00F34645">
        <w:rPr>
          <w:rFonts w:ascii="Arial" w:hAnsi="Arial" w:cs="Arial"/>
          <w:b/>
          <w:sz w:val="56"/>
          <w:szCs w:val="56"/>
        </w:rPr>
        <w:t>riëntatieverslag</w:t>
      </w:r>
      <w:r w:rsidR="00002597">
        <w:rPr>
          <w:rFonts w:ascii="Arial" w:hAnsi="Arial" w:cs="Arial"/>
          <w:b/>
          <w:sz w:val="56"/>
          <w:szCs w:val="56"/>
        </w:rPr>
        <w:br/>
        <w:t>Leeruitkomst</w:t>
      </w:r>
      <w:r w:rsidR="00A76AAE">
        <w:rPr>
          <w:rFonts w:ascii="Arial" w:hAnsi="Arial" w:cs="Arial"/>
          <w:b/>
          <w:sz w:val="56"/>
          <w:szCs w:val="56"/>
        </w:rPr>
        <w:t xml:space="preserve"> </w:t>
      </w:r>
      <w:r w:rsidR="00F30C59">
        <w:rPr>
          <w:rFonts w:ascii="Arial" w:hAnsi="Arial" w:cs="Arial"/>
          <w:b/>
          <w:sz w:val="56"/>
          <w:szCs w:val="56"/>
        </w:rPr>
        <w:t>Software</w:t>
      </w:r>
      <w:r w:rsidR="00002597">
        <w:rPr>
          <w:rFonts w:ascii="Arial" w:hAnsi="Arial" w:cs="Arial"/>
          <w:b/>
          <w:sz w:val="56"/>
          <w:szCs w:val="56"/>
        </w:rPr>
        <w:br/>
      </w:r>
      <w:r w:rsidR="00002597">
        <w:rPr>
          <w:rFonts w:ascii="Arial" w:hAnsi="Arial" w:cs="Arial"/>
          <w:b/>
          <w:sz w:val="56"/>
          <w:szCs w:val="56"/>
        </w:rPr>
        <w:br/>
      </w:r>
      <w:r w:rsidR="00002597">
        <w:rPr>
          <w:rFonts w:ascii="Arial" w:hAnsi="Arial" w:cs="Arial"/>
          <w:b/>
          <w:sz w:val="56"/>
          <w:szCs w:val="56"/>
        </w:rPr>
        <w:br/>
      </w:r>
      <w:r w:rsidR="00002597">
        <w:rPr>
          <w:rFonts w:ascii="Arial" w:hAnsi="Arial" w:cs="Arial"/>
          <w:b/>
          <w:sz w:val="56"/>
          <w:szCs w:val="56"/>
        </w:rPr>
        <w:br/>
      </w:r>
      <w:r w:rsidR="00002597">
        <w:rPr>
          <w:rFonts w:ascii="Arial" w:hAnsi="Arial" w:cs="Arial"/>
          <w:b/>
          <w:sz w:val="56"/>
          <w:szCs w:val="56"/>
        </w:rPr>
        <w:br/>
      </w:r>
      <w:r w:rsidR="000C6290">
        <w:rPr>
          <w:noProof/>
        </w:rPr>
        <w:drawing>
          <wp:inline distT="0" distB="0" distL="0" distR="0" wp14:anchorId="439B92A8" wp14:editId="1B0D005B">
            <wp:extent cx="5688109" cy="2987040"/>
            <wp:effectExtent l="0" t="0" r="8255" b="3810"/>
            <wp:docPr id="2" name="Picture 2" descr="Wat is software? Definitie van de term en uitleg - Capter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t is software? Definitie van de term en uitleg - Capterra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0859" cy="299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2597">
        <w:rPr>
          <w:rFonts w:ascii="Arial" w:hAnsi="Arial" w:cs="Arial"/>
          <w:b/>
          <w:sz w:val="56"/>
          <w:szCs w:val="56"/>
        </w:rPr>
        <w:br/>
      </w:r>
      <w:r w:rsidR="00002597">
        <w:rPr>
          <w:rFonts w:ascii="Arial" w:hAnsi="Arial" w:cs="Arial"/>
          <w:b/>
          <w:sz w:val="56"/>
          <w:szCs w:val="56"/>
        </w:rPr>
        <w:br/>
      </w:r>
      <w:r w:rsidR="00002597">
        <w:rPr>
          <w:rFonts w:ascii="Arial" w:hAnsi="Arial" w:cs="Arial"/>
          <w:b/>
          <w:sz w:val="56"/>
          <w:szCs w:val="56"/>
        </w:rPr>
        <w:br/>
      </w:r>
      <w:r w:rsidR="00002597">
        <w:rPr>
          <w:rFonts w:ascii="Arial" w:hAnsi="Arial" w:cs="Arial"/>
          <w:b/>
          <w:sz w:val="56"/>
          <w:szCs w:val="56"/>
        </w:rPr>
        <w:br/>
      </w:r>
      <w:r w:rsidR="00F17DC4">
        <w:rPr>
          <w:rFonts w:ascii="Arial" w:hAnsi="Arial" w:cs="Arial"/>
          <w:b/>
          <w:sz w:val="20"/>
          <w:szCs w:val="20"/>
        </w:rPr>
        <w:br/>
      </w:r>
      <w:r w:rsidR="000C6290" w:rsidRPr="00EF7454">
        <w:rPr>
          <w:rFonts w:cstheme="minorHAnsi"/>
          <w:color w:val="595959" w:themeColor="text1" w:themeTint="A6"/>
          <w:sz w:val="32"/>
          <w:szCs w:val="32"/>
        </w:rPr>
        <w:t>Kubilay Karabulut | PD07 | 505672</w:t>
      </w:r>
    </w:p>
    <w:p w14:paraId="77479682" w14:textId="1D9AD239" w:rsidR="000C6290" w:rsidRPr="00EF7454" w:rsidRDefault="000C6290" w:rsidP="000C6290">
      <w:pPr>
        <w:pStyle w:val="NoSpacing"/>
        <w:jc w:val="center"/>
        <w:rPr>
          <w:rFonts w:cstheme="minorHAnsi"/>
          <w:color w:val="595959" w:themeColor="text1" w:themeTint="A6"/>
          <w:sz w:val="32"/>
          <w:szCs w:val="32"/>
        </w:rPr>
      </w:pPr>
      <w:r w:rsidRPr="000C6290">
        <w:rPr>
          <w:rFonts w:cstheme="minorHAnsi"/>
          <w:color w:val="595959" w:themeColor="text1" w:themeTint="A6"/>
          <w:sz w:val="32"/>
          <w:szCs w:val="32"/>
        </w:rPr>
        <w:t>Jeffrey Cornelissen</w:t>
      </w:r>
      <w:r w:rsidRPr="00EF7454">
        <w:rPr>
          <w:rFonts w:cstheme="minorHAnsi"/>
          <w:color w:val="595959" w:themeColor="text1" w:themeTint="A6"/>
          <w:sz w:val="32"/>
          <w:szCs w:val="32"/>
        </w:rPr>
        <w:t xml:space="preserve">| Docent </w:t>
      </w:r>
      <w:r>
        <w:rPr>
          <w:rFonts w:cstheme="minorHAnsi"/>
          <w:color w:val="595959" w:themeColor="text1" w:themeTint="A6"/>
          <w:sz w:val="32"/>
          <w:szCs w:val="32"/>
        </w:rPr>
        <w:t>Software</w:t>
      </w:r>
      <w:r w:rsidRPr="00EF7454">
        <w:rPr>
          <w:rFonts w:cstheme="minorHAnsi"/>
          <w:color w:val="595959" w:themeColor="text1" w:themeTint="A6"/>
          <w:sz w:val="32"/>
          <w:szCs w:val="32"/>
        </w:rPr>
        <w:t xml:space="preserve"> Ehv.</w:t>
      </w:r>
    </w:p>
    <w:p w14:paraId="4F86D1AE" w14:textId="7B31A950" w:rsidR="00296846" w:rsidRDefault="00D960E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3DA9482D" w14:textId="72ECC64B" w:rsidR="00CE6EFB" w:rsidRDefault="00CE6EFB" w:rsidP="00CE6EFB">
      <w:pPr>
        <w:pStyle w:val="Title"/>
      </w:pPr>
      <w:r>
        <w:lastRenderedPageBreak/>
        <w:t>Inhoudsopgave</w:t>
      </w:r>
    </w:p>
    <w:p w14:paraId="7517C8B6" w14:textId="77777777" w:rsidR="00CE6EFB" w:rsidRPr="00CE6EFB" w:rsidRDefault="00CE6EFB" w:rsidP="00CE6EFB"/>
    <w:p w14:paraId="4390251B" w14:textId="21942904" w:rsidR="004452DA" w:rsidRDefault="008F5242">
      <w:pPr>
        <w:pStyle w:val="TOC1"/>
        <w:tabs>
          <w:tab w:val="left" w:pos="440"/>
          <w:tab w:val="right" w:leader="dot" w:pos="9062"/>
        </w:tabs>
        <w:rPr>
          <w:rFonts w:eastAsiaTheme="minorEastAsia"/>
          <w:noProof/>
          <w:lang w:eastAsia="nl-NL"/>
        </w:rPr>
      </w:pPr>
      <w:r>
        <w:fldChar w:fldCharType="begin"/>
      </w:r>
      <w:r w:rsidRPr="00CE6EFB">
        <w:instrText xml:space="preserve"> TOC \o "1-3" \h \z \u </w:instrText>
      </w:r>
      <w:r>
        <w:fldChar w:fldCharType="separate"/>
      </w:r>
      <w:hyperlink w:anchor="_Toc65052414" w:history="1">
        <w:r w:rsidR="004452DA" w:rsidRPr="00C901FE">
          <w:rPr>
            <w:rStyle w:val="Hyperlink"/>
            <w:noProof/>
          </w:rPr>
          <w:t>1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Inleiding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14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4</w:t>
        </w:r>
        <w:r w:rsidR="004452DA">
          <w:rPr>
            <w:noProof/>
            <w:webHidden/>
          </w:rPr>
          <w:fldChar w:fldCharType="end"/>
        </w:r>
      </w:hyperlink>
    </w:p>
    <w:p w14:paraId="0BEC4378" w14:textId="250A7B81" w:rsidR="004452DA" w:rsidRDefault="00000000">
      <w:pPr>
        <w:pStyle w:val="TOC2"/>
        <w:tabs>
          <w:tab w:val="left" w:pos="88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15" w:history="1">
        <w:r w:rsidR="004452DA" w:rsidRPr="00C901FE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Aanleiding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15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4</w:t>
        </w:r>
        <w:r w:rsidR="004452DA">
          <w:rPr>
            <w:noProof/>
            <w:webHidden/>
          </w:rPr>
          <w:fldChar w:fldCharType="end"/>
        </w:r>
      </w:hyperlink>
    </w:p>
    <w:p w14:paraId="01E51117" w14:textId="1C51EEC2" w:rsidR="004452DA" w:rsidRDefault="00000000">
      <w:pPr>
        <w:pStyle w:val="TOC2"/>
        <w:tabs>
          <w:tab w:val="left" w:pos="88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16" w:history="1">
        <w:r w:rsidR="004452DA" w:rsidRPr="00C901FE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2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Onderwerp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16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4</w:t>
        </w:r>
        <w:r w:rsidR="004452DA">
          <w:rPr>
            <w:noProof/>
            <w:webHidden/>
          </w:rPr>
          <w:fldChar w:fldCharType="end"/>
        </w:r>
      </w:hyperlink>
    </w:p>
    <w:p w14:paraId="4BCD3F33" w14:textId="0B5E7E18" w:rsidR="004452DA" w:rsidRDefault="00000000">
      <w:pPr>
        <w:pStyle w:val="TOC2"/>
        <w:tabs>
          <w:tab w:val="left" w:pos="88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17" w:history="1">
        <w:r w:rsidR="004452DA" w:rsidRPr="00C901FE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3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Leeswijzer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17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4</w:t>
        </w:r>
        <w:r w:rsidR="004452DA">
          <w:rPr>
            <w:noProof/>
            <w:webHidden/>
          </w:rPr>
          <w:fldChar w:fldCharType="end"/>
        </w:r>
      </w:hyperlink>
    </w:p>
    <w:p w14:paraId="1BFE68F0" w14:textId="33019CF5" w:rsidR="004452DA" w:rsidRDefault="00000000">
      <w:pPr>
        <w:pStyle w:val="TOC1"/>
        <w:tabs>
          <w:tab w:val="left" w:pos="44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18" w:history="1">
        <w:r w:rsidR="004452DA" w:rsidRPr="00C901FE">
          <w:rPr>
            <w:rStyle w:val="Hyperlink"/>
            <w:noProof/>
          </w:rPr>
          <w:t>2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Introductie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18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5</w:t>
        </w:r>
        <w:r w:rsidR="004452DA">
          <w:rPr>
            <w:noProof/>
            <w:webHidden/>
          </w:rPr>
          <w:fldChar w:fldCharType="end"/>
        </w:r>
      </w:hyperlink>
    </w:p>
    <w:p w14:paraId="0A0C8EC4" w14:textId="480816EE" w:rsidR="004452DA" w:rsidRDefault="00000000">
      <w:pPr>
        <w:pStyle w:val="TOC1"/>
        <w:tabs>
          <w:tab w:val="left" w:pos="44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19" w:history="1">
        <w:r w:rsidR="004452DA" w:rsidRPr="00C901FE">
          <w:rPr>
            <w:rStyle w:val="Hyperlink"/>
            <w:noProof/>
          </w:rPr>
          <w:t>3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Aantonen leerdoelen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19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6</w:t>
        </w:r>
        <w:r w:rsidR="004452DA">
          <w:rPr>
            <w:noProof/>
            <w:webHidden/>
          </w:rPr>
          <w:fldChar w:fldCharType="end"/>
        </w:r>
      </w:hyperlink>
    </w:p>
    <w:p w14:paraId="1ECDA4EF" w14:textId="307C7E58" w:rsidR="004452DA" w:rsidRDefault="00000000">
      <w:pPr>
        <w:pStyle w:val="TOC2"/>
        <w:tabs>
          <w:tab w:val="left" w:pos="88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20" w:history="1">
        <w:r w:rsidR="004452DA" w:rsidRPr="00C901FE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Proof of concepts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20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6</w:t>
        </w:r>
        <w:r w:rsidR="004452DA">
          <w:rPr>
            <w:noProof/>
            <w:webHidden/>
          </w:rPr>
          <w:fldChar w:fldCharType="end"/>
        </w:r>
      </w:hyperlink>
    </w:p>
    <w:p w14:paraId="523D3359" w14:textId="2FBE061F" w:rsidR="004452DA" w:rsidRDefault="00000000">
      <w:pPr>
        <w:pStyle w:val="TOC2"/>
        <w:tabs>
          <w:tab w:val="left" w:pos="88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21" w:history="1">
        <w:r w:rsidR="004452DA" w:rsidRPr="00C901FE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Eigen project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21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6</w:t>
        </w:r>
        <w:r w:rsidR="004452DA">
          <w:rPr>
            <w:noProof/>
            <w:webHidden/>
          </w:rPr>
          <w:fldChar w:fldCharType="end"/>
        </w:r>
      </w:hyperlink>
    </w:p>
    <w:p w14:paraId="10E7C4F6" w14:textId="1935ED8E" w:rsidR="004452DA" w:rsidRDefault="00000000">
      <w:pPr>
        <w:pStyle w:val="TOC1"/>
        <w:tabs>
          <w:tab w:val="left" w:pos="44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22" w:history="1">
        <w:r w:rsidR="004452DA" w:rsidRPr="00C901FE">
          <w:rPr>
            <w:rStyle w:val="Hyperlink"/>
            <w:noProof/>
          </w:rPr>
          <w:t>4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Reflectie / evaluatie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22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7</w:t>
        </w:r>
        <w:r w:rsidR="004452DA">
          <w:rPr>
            <w:noProof/>
            <w:webHidden/>
          </w:rPr>
          <w:fldChar w:fldCharType="end"/>
        </w:r>
      </w:hyperlink>
    </w:p>
    <w:p w14:paraId="267BCCDD" w14:textId="0BF72100" w:rsidR="004452DA" w:rsidRDefault="00000000">
      <w:pPr>
        <w:pStyle w:val="TOC2"/>
        <w:tabs>
          <w:tab w:val="left" w:pos="88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23" w:history="1">
        <w:r w:rsidR="004452DA" w:rsidRPr="00C901FE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1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Waar ben ik trots op?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23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7</w:t>
        </w:r>
        <w:r w:rsidR="004452DA">
          <w:rPr>
            <w:noProof/>
            <w:webHidden/>
          </w:rPr>
          <w:fldChar w:fldCharType="end"/>
        </w:r>
      </w:hyperlink>
    </w:p>
    <w:p w14:paraId="766EF64D" w14:textId="1873CD52" w:rsidR="004452DA" w:rsidRDefault="00000000">
      <w:pPr>
        <w:pStyle w:val="TOC2"/>
        <w:tabs>
          <w:tab w:val="left" w:pos="88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24" w:history="1">
        <w:r w:rsidR="004452DA" w:rsidRPr="00C901FE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2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Wat doe ik een volgende keer anders?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24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7</w:t>
        </w:r>
        <w:r w:rsidR="004452DA">
          <w:rPr>
            <w:noProof/>
            <w:webHidden/>
          </w:rPr>
          <w:fldChar w:fldCharType="end"/>
        </w:r>
      </w:hyperlink>
    </w:p>
    <w:p w14:paraId="19EBD4C5" w14:textId="7C062D3B" w:rsidR="004452DA" w:rsidRDefault="00000000">
      <w:pPr>
        <w:pStyle w:val="TOC2"/>
        <w:tabs>
          <w:tab w:val="left" w:pos="88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25" w:history="1">
        <w:r w:rsidR="004452DA" w:rsidRPr="00C901FE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3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Welke formatieve indicatie zou ik mezelf geven voor de oriëntatie Technology?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25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7</w:t>
        </w:r>
        <w:r w:rsidR="004452DA">
          <w:rPr>
            <w:noProof/>
            <w:webHidden/>
          </w:rPr>
          <w:fldChar w:fldCharType="end"/>
        </w:r>
      </w:hyperlink>
    </w:p>
    <w:p w14:paraId="074E5985" w14:textId="2F4E92FC" w:rsidR="004452DA" w:rsidRDefault="00000000">
      <w:pPr>
        <w:pStyle w:val="TOC2"/>
        <w:tabs>
          <w:tab w:val="left" w:pos="880"/>
          <w:tab w:val="right" w:leader="dot" w:pos="9062"/>
        </w:tabs>
        <w:rPr>
          <w:rFonts w:eastAsiaTheme="minorEastAsia"/>
          <w:noProof/>
          <w:lang w:eastAsia="nl-NL"/>
        </w:rPr>
      </w:pPr>
      <w:hyperlink w:anchor="_Toc65052426" w:history="1">
        <w:r w:rsidR="004452DA" w:rsidRPr="00C901FE">
          <w:rPr>
            <w:rStyle w:val="Hyperlink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4</w:t>
        </w:r>
        <w:r w:rsidR="004452DA">
          <w:rPr>
            <w:rFonts w:eastAsiaTheme="minorEastAsia"/>
            <w:noProof/>
            <w:lang w:eastAsia="nl-NL"/>
          </w:rPr>
          <w:tab/>
        </w:r>
        <w:r w:rsidR="004452DA" w:rsidRPr="00C901FE">
          <w:rPr>
            <w:rStyle w:val="Hyperlink"/>
            <w:noProof/>
          </w:rPr>
          <w:t>Welk verdiepend(e) profiel(en) kies ik en waarom?</w:t>
        </w:r>
        <w:r w:rsidR="004452DA">
          <w:rPr>
            <w:noProof/>
            <w:webHidden/>
          </w:rPr>
          <w:tab/>
        </w:r>
        <w:r w:rsidR="004452DA">
          <w:rPr>
            <w:noProof/>
            <w:webHidden/>
          </w:rPr>
          <w:fldChar w:fldCharType="begin"/>
        </w:r>
        <w:r w:rsidR="004452DA">
          <w:rPr>
            <w:noProof/>
            <w:webHidden/>
          </w:rPr>
          <w:instrText xml:space="preserve"> PAGEREF _Toc65052426 \h </w:instrText>
        </w:r>
        <w:r w:rsidR="004452DA">
          <w:rPr>
            <w:noProof/>
            <w:webHidden/>
          </w:rPr>
        </w:r>
        <w:r w:rsidR="004452DA">
          <w:rPr>
            <w:noProof/>
            <w:webHidden/>
          </w:rPr>
          <w:fldChar w:fldCharType="separate"/>
        </w:r>
        <w:r w:rsidR="004452DA">
          <w:rPr>
            <w:noProof/>
            <w:webHidden/>
          </w:rPr>
          <w:t>7</w:t>
        </w:r>
        <w:r w:rsidR="004452DA">
          <w:rPr>
            <w:noProof/>
            <w:webHidden/>
          </w:rPr>
          <w:fldChar w:fldCharType="end"/>
        </w:r>
      </w:hyperlink>
    </w:p>
    <w:p w14:paraId="39EE4DDE" w14:textId="63CCEF86" w:rsidR="0022137E" w:rsidRDefault="008F5242" w:rsidP="00D960E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fldChar w:fldCharType="end"/>
      </w:r>
    </w:p>
    <w:p w14:paraId="2F2000EA" w14:textId="77777777" w:rsidR="0022137E" w:rsidRDefault="0022137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45FB1F2B" w14:textId="77777777" w:rsidR="00B263F4" w:rsidRPr="00B34530" w:rsidRDefault="008F5242" w:rsidP="00B34530">
      <w:pPr>
        <w:pStyle w:val="Heading1"/>
      </w:pPr>
      <w:bookmarkStart w:id="0" w:name="_Toc65052414"/>
      <w:r w:rsidRPr="00B34530">
        <w:lastRenderedPageBreak/>
        <w:t>Inleiding</w:t>
      </w:r>
      <w:bookmarkEnd w:id="0"/>
    </w:p>
    <w:p w14:paraId="795957AE" w14:textId="77777777" w:rsidR="00F528EF" w:rsidRDefault="00F528EF" w:rsidP="000243A9">
      <w:pPr>
        <w:rPr>
          <w:rFonts w:ascii="Arial" w:hAnsi="Arial" w:cs="Arial"/>
          <w:b/>
          <w:sz w:val="20"/>
          <w:szCs w:val="20"/>
        </w:rPr>
      </w:pPr>
    </w:p>
    <w:p w14:paraId="545828A2" w14:textId="2306757E" w:rsidR="000243A9" w:rsidRPr="002C5485" w:rsidRDefault="008F5242" w:rsidP="000243A9">
      <w:r>
        <w:rPr>
          <w:rFonts w:ascii="Arial" w:hAnsi="Arial" w:cs="Arial"/>
          <w:b/>
          <w:sz w:val="20"/>
          <w:szCs w:val="20"/>
        </w:rPr>
        <w:br/>
      </w:r>
      <w:r w:rsidR="000243A9">
        <w:t xml:space="preserve">&lt;Begin een verslag altijd met een inleiding. Voor jou als schrijver zijn onderstaande zaken misschien overduidelijk, maar voor de lezer wellicht niet. </w:t>
      </w:r>
      <w:r w:rsidR="000243A9" w:rsidRPr="0034110B">
        <w:rPr>
          <w:b/>
          <w:bCs/>
        </w:rPr>
        <w:t>Schrijf het verslag niet voor een docent maar zorg dat ook niet-ingewijden het kunnen volgen</w:t>
      </w:r>
      <w:r w:rsidR="000243A9">
        <w:t>&gt;</w:t>
      </w:r>
    </w:p>
    <w:p w14:paraId="551BB6DA" w14:textId="77665813" w:rsidR="000243A9" w:rsidRDefault="000243A9" w:rsidP="000243A9">
      <w:pPr>
        <w:pStyle w:val="Heading2"/>
      </w:pPr>
      <w:bookmarkStart w:id="1" w:name="_Toc63081118"/>
      <w:bookmarkStart w:id="2" w:name="_Toc65052415"/>
      <w:r>
        <w:t>Aanleiding</w:t>
      </w:r>
      <w:bookmarkEnd w:id="1"/>
      <w:bookmarkEnd w:id="2"/>
    </w:p>
    <w:p w14:paraId="2342A788" w14:textId="55DD691F" w:rsidR="000243A9" w:rsidRDefault="00B63889" w:rsidP="00B63889">
      <w:pPr>
        <w:rPr>
          <w:i/>
        </w:rPr>
      </w:pPr>
      <w:r>
        <w:t>Volgens opdracht mochten wij een oriëntatie verslag schrijven, wegens deze redenen zal ik in dit verslag uitleggen wat ik tot nu toe voor deze semester heb mogen doen.</w:t>
      </w:r>
    </w:p>
    <w:p w14:paraId="4F21DA2E" w14:textId="5CE129AA" w:rsidR="000243A9" w:rsidRDefault="000243A9" w:rsidP="000243A9">
      <w:pPr>
        <w:pStyle w:val="Heading2"/>
      </w:pPr>
      <w:bookmarkStart w:id="3" w:name="_Toc63081119"/>
      <w:bookmarkStart w:id="4" w:name="_Toc65052416"/>
      <w:r>
        <w:t>Onderwer</w:t>
      </w:r>
      <w:bookmarkEnd w:id="3"/>
      <w:bookmarkEnd w:id="4"/>
      <w:r w:rsidR="00B63889">
        <w:t>p</w:t>
      </w:r>
    </w:p>
    <w:p w14:paraId="60BC0561" w14:textId="32A06662" w:rsidR="000243A9" w:rsidRPr="00041D41" w:rsidRDefault="00B63889" w:rsidP="00B63889">
      <w:pPr>
        <w:rPr>
          <w:i/>
        </w:rPr>
      </w:pPr>
      <w:r>
        <w:t>Dit verslag zal voornamelijk over mijn deelproduct gaan</w:t>
      </w:r>
      <w:r w:rsidR="00686489">
        <w:t>, omdat ik alles heb overgeslagen, behalve dat wat van mij verwacht wordt in mijn leeruitkomsten.</w:t>
      </w:r>
    </w:p>
    <w:p w14:paraId="5D5A4680" w14:textId="1E2F155A" w:rsidR="008F5242" w:rsidRDefault="000243A9" w:rsidP="000243A9">
      <w:pPr>
        <w:pStyle w:val="Heading2"/>
      </w:pPr>
      <w:bookmarkStart w:id="5" w:name="_Toc63081120"/>
      <w:bookmarkStart w:id="6" w:name="_Toc65052417"/>
      <w:r>
        <w:t>Leeswijzer</w:t>
      </w:r>
      <w:bookmarkEnd w:id="5"/>
      <w:bookmarkEnd w:id="6"/>
    </w:p>
    <w:p w14:paraId="0F52DC1D" w14:textId="66C36D0E" w:rsidR="00B63889" w:rsidRPr="00B63889" w:rsidRDefault="00B63889" w:rsidP="0055049A">
      <w:r>
        <w:t xml:space="preserve">Mijn deelproduct </w:t>
      </w:r>
      <w:r w:rsidR="0055049A">
        <w:t>gaat</w:t>
      </w:r>
      <w:r>
        <w:t xml:space="preserve"> over Steen Papier Schaar </w:t>
      </w:r>
      <w:r w:rsidR="0055049A">
        <w:t>waarin ik; variabele</w:t>
      </w:r>
      <w:r w:rsidR="00C44D7C">
        <w:t xml:space="preserve">, </w:t>
      </w:r>
      <w:r w:rsidR="0055049A">
        <w:t>type int, string, double, bool</w:t>
      </w:r>
      <w:r w:rsidR="00C44D7C">
        <w:t xml:space="preserve">, </w:t>
      </w:r>
      <w:r w:rsidR="0055049A">
        <w:t>conditional statements</w:t>
      </w:r>
      <w:r w:rsidR="00C44D7C">
        <w:t xml:space="preserve">, </w:t>
      </w:r>
      <w:r w:rsidR="0055049A">
        <w:t>if ... else</w:t>
      </w:r>
      <w:r w:rsidR="00C44D7C">
        <w:t xml:space="preserve">, </w:t>
      </w:r>
      <w:r w:rsidR="0055049A">
        <w:t>loops</w:t>
      </w:r>
      <w:r w:rsidR="00C44D7C">
        <w:t xml:space="preserve">, </w:t>
      </w:r>
      <w:r w:rsidR="0055049A">
        <w:t>Array, List</w:t>
      </w:r>
      <w:r w:rsidR="00C44D7C">
        <w:t xml:space="preserve">, </w:t>
      </w:r>
      <w:r w:rsidR="0055049A">
        <w:t>method</w:t>
      </w:r>
      <w:r w:rsidR="00C44D7C">
        <w:t>, leesbaarheid/</w:t>
      </w:r>
      <w:r w:rsidR="0055049A">
        <w:t xml:space="preserve"> onderhoudbaarheid</w:t>
      </w:r>
    </w:p>
    <w:p w14:paraId="6AB89751" w14:textId="77777777" w:rsidR="008F5242" w:rsidRDefault="008F5242">
      <w:pPr>
        <w:rPr>
          <w:rStyle w:val="Heading1Char"/>
        </w:rPr>
      </w:pPr>
      <w:r>
        <w:rPr>
          <w:rStyle w:val="Heading1Char"/>
        </w:rPr>
        <w:br w:type="page"/>
      </w:r>
    </w:p>
    <w:p w14:paraId="492B8BAB" w14:textId="152A772D" w:rsidR="00C44D7C" w:rsidRDefault="008F5242" w:rsidP="00C44D7C">
      <w:pPr>
        <w:pStyle w:val="Heading1"/>
      </w:pPr>
      <w:bookmarkStart w:id="7" w:name="_Toc65052418"/>
      <w:r w:rsidRPr="00B34530">
        <w:lastRenderedPageBreak/>
        <w:t>I</w:t>
      </w:r>
      <w:r w:rsidR="0022137E" w:rsidRPr="00B34530">
        <w:t>ntroductie</w:t>
      </w:r>
      <w:bookmarkEnd w:id="7"/>
    </w:p>
    <w:p w14:paraId="7494E6F9" w14:textId="77777777" w:rsidR="00C44D7C" w:rsidRDefault="00C44D7C" w:rsidP="00C44D7C">
      <w:r>
        <w:t>Mijn naam is Kubilay Karabulut, ik heb een opleiding tot Software Developer gevolgd aan het SummaCollege MBO4 in Eindhoven.</w:t>
      </w:r>
    </w:p>
    <w:p w14:paraId="0F6DD1DA" w14:textId="77777777" w:rsidR="00C44D7C" w:rsidRDefault="00C44D7C" w:rsidP="00C44D7C">
      <w:r>
        <w:t>Een van de vragen die ik vaak krijg met betrekking tot school is; wat wil ik leren?</w:t>
      </w:r>
    </w:p>
    <w:p w14:paraId="3CE2084E" w14:textId="03185843" w:rsidR="00C44D7C" w:rsidRDefault="00C44D7C" w:rsidP="00C44D7C">
      <w:pPr>
        <w:rPr>
          <w:rFonts w:ascii="Arial" w:hAnsi="Arial" w:cs="Arial"/>
          <w:b/>
          <w:sz w:val="20"/>
          <w:szCs w:val="20"/>
        </w:rPr>
      </w:pPr>
      <w:r>
        <w:t>Dit heb ik helaas nooit kunnen beantwoorden omdat ik geen doel heb om te leren, ik kom namelijk voor een diploma en niet voor de kennis zelf.</w:t>
      </w:r>
    </w:p>
    <w:p w14:paraId="5E7E97F1" w14:textId="77777777" w:rsidR="0022137E" w:rsidRDefault="0022137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 w:type="page"/>
      </w:r>
    </w:p>
    <w:p w14:paraId="76B685B3" w14:textId="0EAB976D" w:rsidR="00EC1612" w:rsidRPr="00FA2DC9" w:rsidRDefault="004452DA" w:rsidP="00FA2DC9">
      <w:pPr>
        <w:pStyle w:val="Heading1"/>
        <w:rPr>
          <w:i/>
          <w:iCs/>
        </w:rPr>
      </w:pPr>
      <w:bookmarkStart w:id="8" w:name="_Toc63081122"/>
      <w:bookmarkStart w:id="9" w:name="_Toc65052419"/>
      <w:r>
        <w:lastRenderedPageBreak/>
        <w:t>Aantonen leerdoelen</w:t>
      </w:r>
      <w:bookmarkEnd w:id="8"/>
      <w:bookmarkEnd w:id="9"/>
    </w:p>
    <w:p w14:paraId="09DBF4FA" w14:textId="4F803B13" w:rsidR="00FA2DC9" w:rsidRDefault="00FA2DC9" w:rsidP="00FA2DC9">
      <w:r>
        <w:t>Voor mijn Eige doel opdracht heb ik een Steen Papier Schaar spel gemaakt.</w:t>
      </w:r>
    </w:p>
    <w:p w14:paraId="05671755" w14:textId="5EF6B9AC" w:rsidR="00FA2DC9" w:rsidRDefault="00FA2DC9" w:rsidP="00FA2DC9"/>
    <w:p w14:paraId="3A3DD241" w14:textId="6C5EBB19" w:rsidR="00FA2DC9" w:rsidRDefault="00FA2DC9" w:rsidP="00FA2DC9">
      <w:r>
        <w:t>Ik mijn code te schrijven kom ik af en toe tot de realizatie dat eventuele if stataements vesimpeld konden worden doormidel van switch cases, zoals in het voorbeeld hieronder:</w:t>
      </w:r>
    </w:p>
    <w:p w14:paraId="093CAEAA" w14:textId="3B6EA359" w:rsidR="00FA2DC9" w:rsidRDefault="00FA2DC9" w:rsidP="00FA2DC9">
      <w:r>
        <w:rPr>
          <w:noProof/>
        </w:rPr>
        <w:drawing>
          <wp:inline distT="0" distB="0" distL="0" distR="0" wp14:anchorId="1E7D4FF2" wp14:editId="0DF3713C">
            <wp:extent cx="5760720" cy="83947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C5AA4" w14:textId="4FC68D8A" w:rsidR="00FA2DC9" w:rsidRDefault="00FA2DC9" w:rsidP="00FA2DC9">
      <w:r>
        <w:rPr>
          <w:noProof/>
        </w:rPr>
        <w:drawing>
          <wp:inline distT="0" distB="0" distL="0" distR="0" wp14:anchorId="0F30C59F" wp14:editId="5D1A1A1C">
            <wp:extent cx="2998987" cy="107442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09099" cy="1078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6A86E" w14:textId="411C6BB9" w:rsidR="00FA2DC9" w:rsidRDefault="00FA2DC9" w:rsidP="00FA2DC9">
      <w:pPr>
        <w:rPr>
          <w:noProof/>
        </w:rPr>
      </w:pPr>
      <w:r>
        <w:t>Of een nullcheck in plaats vaan twee statments in de if statement</w:t>
      </w:r>
      <w:r>
        <w:br/>
      </w:r>
      <w:r>
        <w:rPr>
          <w:noProof/>
        </w:rPr>
        <w:drawing>
          <wp:inline distT="0" distB="0" distL="0" distR="0" wp14:anchorId="09BE0273" wp14:editId="597099AB">
            <wp:extent cx="4428571" cy="1980952"/>
            <wp:effectExtent l="0" t="0" r="0" b="63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28571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1D72D7B" w14:textId="02B27929" w:rsidR="00FA2DC9" w:rsidRDefault="00FA2DC9" w:rsidP="00FA2DC9">
      <w:r>
        <w:t xml:space="preserve"> </w:t>
      </w:r>
      <w:r>
        <w:rPr>
          <w:noProof/>
        </w:rPr>
        <w:drawing>
          <wp:inline distT="0" distB="0" distL="0" distR="0" wp14:anchorId="13DEBEFD" wp14:editId="14AE8A82">
            <wp:extent cx="5760720" cy="3956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7484A" w14:textId="77777777" w:rsidR="00FA2DC9" w:rsidRDefault="00FA2DC9" w:rsidP="00FA2DC9"/>
    <w:p w14:paraId="1DC03853" w14:textId="723D7E66" w:rsidR="00EC1612" w:rsidRDefault="00EC1612">
      <w:pPr>
        <w:rPr>
          <w:i/>
          <w:iCs/>
        </w:rPr>
      </w:pPr>
      <w:r>
        <w:rPr>
          <w:i/>
          <w:iCs/>
        </w:rPr>
        <w:br w:type="page"/>
      </w:r>
    </w:p>
    <w:p w14:paraId="3EACC950" w14:textId="77777777" w:rsidR="00EC1612" w:rsidRPr="003A793E" w:rsidRDefault="00EC1612" w:rsidP="00EC1612">
      <w:pPr>
        <w:pStyle w:val="Heading1"/>
      </w:pPr>
      <w:bookmarkStart w:id="10" w:name="_Toc63081125"/>
      <w:bookmarkStart w:id="11" w:name="_Toc65052422"/>
      <w:r w:rsidRPr="003A793E">
        <w:lastRenderedPageBreak/>
        <w:t>Reflectie / evaluatie</w:t>
      </w:r>
      <w:bookmarkEnd w:id="10"/>
      <w:bookmarkEnd w:id="11"/>
    </w:p>
    <w:p w14:paraId="05B3E51F" w14:textId="77777777" w:rsidR="00EC1612" w:rsidRDefault="00EC1612" w:rsidP="00EC1612">
      <w:pPr>
        <w:pStyle w:val="Heading2"/>
      </w:pPr>
      <w:bookmarkStart w:id="12" w:name="_Toc63081126"/>
      <w:bookmarkStart w:id="13" w:name="_Toc65052423"/>
      <w:r>
        <w:t>Waar ben ik trots op?</w:t>
      </w:r>
      <w:bookmarkEnd w:id="12"/>
      <w:bookmarkEnd w:id="13"/>
    </w:p>
    <w:p w14:paraId="61698EAE" w14:textId="0CE147D7" w:rsidR="00EC1612" w:rsidRPr="00F04C20" w:rsidRDefault="00F04C20" w:rsidP="00EC1612">
      <w:r>
        <w:t>Ik heb moeite loos mijn opdracht kunnen maken, zelf met feedback die ik heb mogen ontvangen</w:t>
      </w:r>
    </w:p>
    <w:p w14:paraId="2993A0CC" w14:textId="77777777" w:rsidR="00EC1612" w:rsidRDefault="00EC1612" w:rsidP="00EC1612">
      <w:pPr>
        <w:pStyle w:val="Heading2"/>
      </w:pPr>
      <w:bookmarkStart w:id="14" w:name="_Toc63081127"/>
      <w:bookmarkStart w:id="15" w:name="_Toc65052424"/>
      <w:r>
        <w:t>Wat doe ik een volgende keer anders?</w:t>
      </w:r>
      <w:bookmarkEnd w:id="14"/>
      <w:bookmarkEnd w:id="15"/>
    </w:p>
    <w:p w14:paraId="1F8C880E" w14:textId="58C625B2" w:rsidR="00EC1612" w:rsidRPr="00F04C20" w:rsidRDefault="00F04C20" w:rsidP="00EC1612">
      <w:r>
        <w:t>Wat meer aandachtig werken in plaats van het snel afronden en door met mijn leven.</w:t>
      </w:r>
    </w:p>
    <w:p w14:paraId="6D4C41AC" w14:textId="09798072" w:rsidR="00EC1612" w:rsidRPr="001907F3" w:rsidRDefault="00EC1612" w:rsidP="00EC1612">
      <w:pPr>
        <w:pStyle w:val="Heading2"/>
      </w:pPr>
      <w:bookmarkStart w:id="16" w:name="_Toc63081128"/>
      <w:bookmarkStart w:id="17" w:name="_Toc65052425"/>
      <w:r>
        <w:t xml:space="preserve">Welke formatieve indicatie zou ik mezelf geven voor de oriëntatie </w:t>
      </w:r>
      <w:r w:rsidR="004452DA">
        <w:t>Software</w:t>
      </w:r>
      <w:r>
        <w:t>?</w:t>
      </w:r>
      <w:bookmarkEnd w:id="16"/>
      <w:bookmarkEnd w:id="17"/>
    </w:p>
    <w:tbl>
      <w:tblPr>
        <w:tblStyle w:val="TableGrid"/>
        <w:tblW w:w="0" w:type="auto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104"/>
        <w:gridCol w:w="3918"/>
        <w:gridCol w:w="3004"/>
      </w:tblGrid>
      <w:tr w:rsidR="00EC1612" w14:paraId="530A84E0" w14:textId="77777777" w:rsidTr="005C4D48">
        <w:tc>
          <w:tcPr>
            <w:tcW w:w="9026" w:type="dxa"/>
            <w:gridSpan w:val="3"/>
            <w:tcBorders>
              <w:top w:val="single" w:sz="18" w:space="0" w:color="auto"/>
              <w:bottom w:val="single" w:sz="4" w:space="0" w:color="auto"/>
            </w:tcBorders>
          </w:tcPr>
          <w:p w14:paraId="2180535B" w14:textId="26754EA7" w:rsidR="00EC1612" w:rsidRDefault="00EC1612" w:rsidP="005C4D48">
            <w:r>
              <w:t xml:space="preserve">Leeruitkomst oriëntatie </w:t>
            </w:r>
            <w:r w:rsidR="004452DA">
              <w:t>Software</w:t>
            </w:r>
          </w:p>
        </w:tc>
      </w:tr>
      <w:tr w:rsidR="00EC1612" w14:paraId="7B995CB4" w14:textId="77777777" w:rsidTr="005C4D48">
        <w:tc>
          <w:tcPr>
            <w:tcW w:w="2104" w:type="dxa"/>
            <w:tcBorders>
              <w:top w:val="single" w:sz="4" w:space="0" w:color="auto"/>
              <w:bottom w:val="single" w:sz="18" w:space="0" w:color="auto"/>
            </w:tcBorders>
          </w:tcPr>
          <w:p w14:paraId="559875C4" w14:textId="77777777" w:rsidR="00EC1612" w:rsidRDefault="00EC1612" w:rsidP="005C4D48">
            <w:r>
              <w:t>Onderdeel</w:t>
            </w:r>
          </w:p>
        </w:tc>
        <w:tc>
          <w:tcPr>
            <w:tcW w:w="3918" w:type="dxa"/>
            <w:tcBorders>
              <w:top w:val="single" w:sz="4" w:space="0" w:color="auto"/>
              <w:bottom w:val="single" w:sz="18" w:space="0" w:color="auto"/>
            </w:tcBorders>
          </w:tcPr>
          <w:p w14:paraId="54EACBB9" w14:textId="77777777" w:rsidR="00EC1612" w:rsidRDefault="00EC1612" w:rsidP="005C4D48">
            <w:r>
              <w:t>Criterium</w:t>
            </w:r>
          </w:p>
        </w:tc>
        <w:tc>
          <w:tcPr>
            <w:tcW w:w="3004" w:type="dxa"/>
            <w:tcBorders>
              <w:top w:val="single" w:sz="4" w:space="0" w:color="auto"/>
              <w:bottom w:val="single" w:sz="18" w:space="0" w:color="auto"/>
            </w:tcBorders>
          </w:tcPr>
          <w:p w14:paraId="4E966B25" w14:textId="77777777" w:rsidR="00EC1612" w:rsidRDefault="00EC1612" w:rsidP="005C4D48">
            <w:r>
              <w:t>Rating</w:t>
            </w:r>
          </w:p>
        </w:tc>
      </w:tr>
      <w:tr w:rsidR="00EC1612" w14:paraId="10C047C6" w14:textId="77777777" w:rsidTr="005C4D48">
        <w:tc>
          <w:tcPr>
            <w:tcW w:w="2104" w:type="dxa"/>
            <w:tcBorders>
              <w:top w:val="single" w:sz="18" w:space="0" w:color="auto"/>
            </w:tcBorders>
          </w:tcPr>
          <w:p w14:paraId="458665AB" w14:textId="093A20B3" w:rsidR="00EC1612" w:rsidRDefault="004452DA" w:rsidP="005C4D48">
            <w:r>
              <w:rPr>
                <w:rStyle w:val="description"/>
              </w:rPr>
              <w:t>Aandacht voor algoritmiek</w:t>
            </w:r>
          </w:p>
        </w:tc>
        <w:tc>
          <w:tcPr>
            <w:tcW w:w="3918" w:type="dxa"/>
            <w:tcBorders>
              <w:top w:val="single" w:sz="18" w:space="0" w:color="auto"/>
            </w:tcBorders>
          </w:tcPr>
          <w:p w14:paraId="4FF729C3" w14:textId="109C79C7" w:rsidR="00EC1612" w:rsidRPr="004452DA" w:rsidRDefault="004452DA" w:rsidP="005C4D4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nl-NL"/>
              </w:rPr>
            </w:pPr>
            <w:r w:rsidRPr="004452DA">
              <w:rPr>
                <w:rFonts w:ascii="Times New Roman" w:eastAsia="Times New Roman" w:hAnsi="Times New Roman" w:cs="Times New Roman"/>
                <w:sz w:val="24"/>
                <w:szCs w:val="24"/>
                <w:lang w:eastAsia="nl-NL"/>
              </w:rPr>
              <w:t>Je kunt eenvoudige applicaties schrijven die stapsgewijs oplossingen voor problemen vinden door het uitvoeren van logische testen en eenvoudige stapsgewijze berekeningen</w:t>
            </w:r>
            <w:r w:rsidR="00EC1612" w:rsidRPr="00407FB4">
              <w:t>.</w:t>
            </w:r>
          </w:p>
        </w:tc>
        <w:tc>
          <w:tcPr>
            <w:tcW w:w="3004" w:type="dxa"/>
            <w:tcBorders>
              <w:top w:val="single" w:sz="18" w:space="0" w:color="auto"/>
            </w:tcBorders>
          </w:tcPr>
          <w:p w14:paraId="0392B273" w14:textId="63C54A8B" w:rsidR="00EC1612" w:rsidRDefault="00F04C20" w:rsidP="005C4D48">
            <w:pPr>
              <w:rPr>
                <w:i/>
                <w:iCs/>
              </w:rPr>
            </w:pPr>
            <w:r>
              <w:rPr>
                <w:i/>
                <w:iCs/>
              </w:rPr>
              <w:t>O</w:t>
            </w:r>
          </w:p>
          <w:p w14:paraId="5809F31B" w14:textId="0080C7CE" w:rsidR="00F04C20" w:rsidRPr="00F04C20" w:rsidRDefault="00F04C20" w:rsidP="005C4D48">
            <w:r>
              <w:t>Ik heb met gemak mijn eindopdracht gemaakt zelfs nadat er problemen waren toegevoegd</w:t>
            </w:r>
          </w:p>
        </w:tc>
      </w:tr>
      <w:tr w:rsidR="00EC1612" w14:paraId="766017CB" w14:textId="77777777" w:rsidTr="005C4D48">
        <w:tc>
          <w:tcPr>
            <w:tcW w:w="2104" w:type="dxa"/>
          </w:tcPr>
          <w:p w14:paraId="3B8E3F29" w14:textId="274589E8" w:rsidR="00EC1612" w:rsidRDefault="004452DA" w:rsidP="005C4D48">
            <w:r>
              <w:rPr>
                <w:rStyle w:val="description"/>
              </w:rPr>
              <w:t>Basisvaardigheden</w:t>
            </w:r>
          </w:p>
        </w:tc>
        <w:tc>
          <w:tcPr>
            <w:tcW w:w="3918" w:type="dxa"/>
          </w:tcPr>
          <w:p w14:paraId="5B19E5A1" w14:textId="5BB286B8" w:rsidR="00EC1612" w:rsidRPr="004452DA" w:rsidRDefault="004452DA" w:rsidP="005C4D48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nl-NL"/>
              </w:rPr>
            </w:pPr>
            <w:r w:rsidRPr="004452DA">
              <w:rPr>
                <w:rFonts w:ascii="Times New Roman" w:eastAsia="Times New Roman" w:hAnsi="Times New Roman" w:cs="Times New Roman"/>
                <w:sz w:val="24"/>
                <w:szCs w:val="24"/>
                <w:lang w:eastAsia="nl-NL"/>
              </w:rPr>
              <w:t xml:space="preserve">Je begrijpt en past de volgende programmeerconcepten toe:Variables, conditional statements, loops, methods, lists/ array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nl-NL"/>
              </w:rPr>
              <w:t>en</w:t>
            </w:r>
            <w:r w:rsidRPr="004452DA">
              <w:rPr>
                <w:rFonts w:ascii="Times New Roman" w:eastAsia="Times New Roman" w:hAnsi="Times New Roman" w:cs="Times New Roman"/>
                <w:sz w:val="24"/>
                <w:szCs w:val="24"/>
                <w:lang w:eastAsia="nl-NL"/>
              </w:rPr>
              <w:t xml:space="preserve"> enum’s.</w:t>
            </w:r>
          </w:p>
        </w:tc>
        <w:tc>
          <w:tcPr>
            <w:tcW w:w="3004" w:type="dxa"/>
          </w:tcPr>
          <w:p w14:paraId="29232F8D" w14:textId="77777777" w:rsidR="00EC1612" w:rsidRDefault="00F04C20" w:rsidP="005C4D48">
            <w:pPr>
              <w:rPr>
                <w:i/>
                <w:iCs/>
              </w:rPr>
            </w:pPr>
            <w:r>
              <w:rPr>
                <w:i/>
                <w:iCs/>
              </w:rPr>
              <w:t>G</w:t>
            </w:r>
          </w:p>
          <w:p w14:paraId="0B8B343F" w14:textId="448622BC" w:rsidR="00F04C20" w:rsidRPr="00F04C20" w:rsidRDefault="00F04C20" w:rsidP="005C4D48">
            <w:r>
              <w:t>Het is duidelijk te zien in mijn code dat het werkend is.</w:t>
            </w:r>
          </w:p>
        </w:tc>
      </w:tr>
      <w:tr w:rsidR="00EC1612" w14:paraId="2FA5DBCA" w14:textId="77777777" w:rsidTr="005C4D48">
        <w:tc>
          <w:tcPr>
            <w:tcW w:w="2104" w:type="dxa"/>
          </w:tcPr>
          <w:p w14:paraId="5F7DCED0" w14:textId="640154BA" w:rsidR="00EC1612" w:rsidRDefault="004452DA" w:rsidP="005C4D48">
            <w:r>
              <w:rPr>
                <w:rStyle w:val="description"/>
              </w:rPr>
              <w:t>Aantonen</w:t>
            </w:r>
          </w:p>
        </w:tc>
        <w:tc>
          <w:tcPr>
            <w:tcW w:w="3918" w:type="dxa"/>
          </w:tcPr>
          <w:p w14:paraId="7873FC5E" w14:textId="032D7878" w:rsidR="00EC1612" w:rsidRDefault="004452DA" w:rsidP="005C4D48">
            <w:r>
              <w:t>Je vraagt feedback van een docent en laat zien dat je deze feedback verwerkt hebt.</w:t>
            </w:r>
          </w:p>
        </w:tc>
        <w:tc>
          <w:tcPr>
            <w:tcW w:w="3004" w:type="dxa"/>
          </w:tcPr>
          <w:p w14:paraId="3CBE4B03" w14:textId="77777777" w:rsidR="00EC1612" w:rsidRDefault="00F04C20" w:rsidP="005C4D48">
            <w:pPr>
              <w:rPr>
                <w:i/>
                <w:iCs/>
              </w:rPr>
            </w:pPr>
            <w:r>
              <w:rPr>
                <w:i/>
                <w:iCs/>
              </w:rPr>
              <w:t>G</w:t>
            </w:r>
          </w:p>
          <w:p w14:paraId="14A59730" w14:textId="442AF823" w:rsidR="00F04C20" w:rsidRPr="00F04C20" w:rsidRDefault="00F04C20" w:rsidP="005C4D48">
            <w:r>
              <w:t>Leraar vond het duidelijk genoeg.</w:t>
            </w:r>
          </w:p>
        </w:tc>
      </w:tr>
    </w:tbl>
    <w:p w14:paraId="3FF31AC9" w14:textId="77777777" w:rsidR="00EC1612" w:rsidRDefault="00EC1612" w:rsidP="00EC1612"/>
    <w:p w14:paraId="7E38C7A5" w14:textId="77777777" w:rsidR="004452DA" w:rsidRDefault="004452DA" w:rsidP="004452DA">
      <w:pPr>
        <w:pStyle w:val="Heading2"/>
      </w:pPr>
      <w:bookmarkStart w:id="18" w:name="_Toc63081129"/>
      <w:bookmarkStart w:id="19" w:name="_Toc65052426"/>
      <w:bookmarkStart w:id="20" w:name="_Hlk65051409"/>
      <w:r>
        <w:t>Welk verdiepend(e) profiel(en) kies ik en waarom?</w:t>
      </w:r>
      <w:bookmarkEnd w:id="18"/>
      <w:bookmarkEnd w:id="19"/>
    </w:p>
    <w:bookmarkEnd w:id="20"/>
    <w:p w14:paraId="3C26FC60" w14:textId="5E8C5D30" w:rsidR="00EC1612" w:rsidRPr="00213DE5" w:rsidRDefault="00213DE5" w:rsidP="00AB38AA">
      <w:pPr>
        <w:rPr>
          <w:sz w:val="20"/>
          <w:szCs w:val="20"/>
        </w:rPr>
      </w:pPr>
      <w:r w:rsidRPr="00000697">
        <w:rPr>
          <w:rFonts w:eastAsia="Calibri"/>
        </w:rPr>
        <w:t xml:space="preserve">Hoewel ik niet </w:t>
      </w:r>
      <w:r>
        <w:rPr>
          <w:rFonts w:eastAsia="Calibri"/>
        </w:rPr>
        <w:t>veel heb laten zien binnenin Software</w:t>
      </w:r>
      <w:r w:rsidRPr="00000697">
        <w:rPr>
          <w:rFonts w:eastAsia="Calibri"/>
        </w:rPr>
        <w:t>, denk ik wel dat ik dit als</w:t>
      </w:r>
      <w:r>
        <w:t xml:space="preserve">nog mijn primaire </w:t>
      </w:r>
      <w:r w:rsidRPr="00000697">
        <w:rPr>
          <w:rFonts w:eastAsia="Calibri"/>
        </w:rPr>
        <w:t xml:space="preserve">keuze zou </w:t>
      </w:r>
      <w:r>
        <w:rPr>
          <w:rFonts w:eastAsia="Calibri"/>
        </w:rPr>
        <w:t>is</w:t>
      </w:r>
      <w:r>
        <w:rPr>
          <w:rFonts w:eastAsia="Calibri"/>
        </w:rPr>
        <w:t>.</w:t>
      </w:r>
    </w:p>
    <w:p w14:paraId="730535A1" w14:textId="77777777" w:rsidR="005B6660" w:rsidRPr="00F17DC4" w:rsidRDefault="005B6660" w:rsidP="00D960ED">
      <w:pPr>
        <w:rPr>
          <w:rFonts w:ascii="Arial" w:hAnsi="Arial" w:cs="Arial"/>
          <w:b/>
          <w:sz w:val="20"/>
          <w:szCs w:val="20"/>
        </w:rPr>
      </w:pPr>
    </w:p>
    <w:sectPr w:rsidR="005B6660" w:rsidRPr="00F17DC4">
      <w:footerReference w:type="default" r:id="rId1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44B17" w14:textId="77777777" w:rsidR="00444CCB" w:rsidRDefault="00444CCB" w:rsidP="005817E2">
      <w:pPr>
        <w:spacing w:after="0" w:line="240" w:lineRule="auto"/>
      </w:pPr>
      <w:r>
        <w:separator/>
      </w:r>
    </w:p>
  </w:endnote>
  <w:endnote w:type="continuationSeparator" w:id="0">
    <w:p w14:paraId="6D0ABB40" w14:textId="77777777" w:rsidR="00444CCB" w:rsidRDefault="00444CCB" w:rsidP="005817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888339"/>
      <w:docPartObj>
        <w:docPartGallery w:val="Page Numbers (Bottom of Page)"/>
        <w:docPartUnique/>
      </w:docPartObj>
    </w:sdtPr>
    <w:sdtEndPr>
      <w:rPr>
        <w:rFonts w:ascii="Arial" w:hAnsi="Arial" w:cs="Arial"/>
        <w:sz w:val="20"/>
        <w:szCs w:val="20"/>
      </w:rPr>
    </w:sdtEndPr>
    <w:sdtContent>
      <w:p w14:paraId="4D0ACD31" w14:textId="466E5E0D" w:rsidR="005817E2" w:rsidRPr="005817E2" w:rsidRDefault="005817E2">
        <w:pPr>
          <w:pStyle w:val="Footer"/>
          <w:jc w:val="right"/>
          <w:rPr>
            <w:rFonts w:ascii="Arial" w:hAnsi="Arial" w:cs="Arial"/>
            <w:sz w:val="20"/>
            <w:szCs w:val="20"/>
          </w:rPr>
        </w:pPr>
        <w:r w:rsidRPr="005817E2">
          <w:rPr>
            <w:rFonts w:ascii="Arial" w:hAnsi="Arial" w:cs="Arial"/>
            <w:sz w:val="20"/>
            <w:szCs w:val="20"/>
          </w:rPr>
          <w:t xml:space="preserve">Oriëntatieverslag </w:t>
        </w:r>
        <w:r w:rsidRPr="005817E2">
          <w:rPr>
            <w:rFonts w:ascii="Arial" w:hAnsi="Arial" w:cs="Arial"/>
            <w:sz w:val="20"/>
            <w:szCs w:val="20"/>
          </w:rPr>
          <w:fldChar w:fldCharType="begin"/>
        </w:r>
        <w:r w:rsidRPr="005817E2">
          <w:rPr>
            <w:rFonts w:ascii="Arial" w:hAnsi="Arial" w:cs="Arial"/>
            <w:sz w:val="20"/>
            <w:szCs w:val="20"/>
          </w:rPr>
          <w:instrText>PAGE   \* MERGEFORMAT</w:instrText>
        </w:r>
        <w:r w:rsidRPr="005817E2">
          <w:rPr>
            <w:rFonts w:ascii="Arial" w:hAnsi="Arial" w:cs="Arial"/>
            <w:sz w:val="20"/>
            <w:szCs w:val="20"/>
          </w:rPr>
          <w:fldChar w:fldCharType="separate"/>
        </w:r>
        <w:r w:rsidR="00F30C59">
          <w:rPr>
            <w:rFonts w:ascii="Arial" w:hAnsi="Arial" w:cs="Arial"/>
            <w:noProof/>
            <w:sz w:val="20"/>
            <w:szCs w:val="20"/>
          </w:rPr>
          <w:t>1</w:t>
        </w:r>
        <w:r w:rsidRPr="005817E2">
          <w:rPr>
            <w:rFonts w:ascii="Arial" w:hAnsi="Arial" w:cs="Arial"/>
            <w:sz w:val="20"/>
            <w:szCs w:val="20"/>
          </w:rPr>
          <w:fldChar w:fldCharType="end"/>
        </w:r>
      </w:p>
    </w:sdtContent>
  </w:sdt>
  <w:p w14:paraId="1E3E2AFF" w14:textId="77777777" w:rsidR="005817E2" w:rsidRDefault="005817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1A215" w14:textId="77777777" w:rsidR="00444CCB" w:rsidRDefault="00444CCB" w:rsidP="005817E2">
      <w:pPr>
        <w:spacing w:after="0" w:line="240" w:lineRule="auto"/>
      </w:pPr>
      <w:r>
        <w:separator/>
      </w:r>
    </w:p>
  </w:footnote>
  <w:footnote w:type="continuationSeparator" w:id="0">
    <w:p w14:paraId="513440C9" w14:textId="77777777" w:rsidR="00444CCB" w:rsidRDefault="00444CCB" w:rsidP="005817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B4079"/>
    <w:multiLevelType w:val="multilevel"/>
    <w:tmpl w:val="ECE816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F16529"/>
    <w:multiLevelType w:val="multilevel"/>
    <w:tmpl w:val="36A479C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2%1.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B4B6D47"/>
    <w:multiLevelType w:val="multilevel"/>
    <w:tmpl w:val="24D2F3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10639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2673B09"/>
    <w:multiLevelType w:val="multilevel"/>
    <w:tmpl w:val="822AE4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B3B4C3B"/>
    <w:multiLevelType w:val="multilevel"/>
    <w:tmpl w:val="F6A487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2420426"/>
    <w:multiLevelType w:val="multilevel"/>
    <w:tmpl w:val="9F2E2B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C6848F0"/>
    <w:multiLevelType w:val="hybridMultilevel"/>
    <w:tmpl w:val="C4EE9C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A26A49"/>
    <w:multiLevelType w:val="hybridMultilevel"/>
    <w:tmpl w:val="6D168072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9A12C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F411B24"/>
    <w:multiLevelType w:val="multilevel"/>
    <w:tmpl w:val="F208E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1D35A8"/>
    <w:multiLevelType w:val="multilevel"/>
    <w:tmpl w:val="606A4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6F13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1EB19E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36965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50047E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EF305F8"/>
    <w:multiLevelType w:val="multilevel"/>
    <w:tmpl w:val="79C6444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16141A9"/>
    <w:multiLevelType w:val="multilevel"/>
    <w:tmpl w:val="0409001F"/>
    <w:numStyleLink w:val="111111"/>
  </w:abstractNum>
  <w:abstractNum w:abstractNumId="18" w15:restartNumberingAfterBreak="0">
    <w:nsid w:val="5FEB0023"/>
    <w:multiLevelType w:val="multilevel"/>
    <w:tmpl w:val="98209B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10A0EAC"/>
    <w:multiLevelType w:val="multilevel"/>
    <w:tmpl w:val="035075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2D670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4B716D4"/>
    <w:multiLevelType w:val="multilevel"/>
    <w:tmpl w:val="29F2B3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40"/>
        <w:szCs w:val="4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658D2C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CD03D7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27722AD"/>
    <w:multiLevelType w:val="multilevel"/>
    <w:tmpl w:val="95DC80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40"/>
        <w:szCs w:val="4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7A992405"/>
    <w:multiLevelType w:val="hybridMultilevel"/>
    <w:tmpl w:val="38E28BF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244D26"/>
    <w:multiLevelType w:val="multilevel"/>
    <w:tmpl w:val="D52CA3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728605235">
    <w:abstractNumId w:val="10"/>
  </w:num>
  <w:num w:numId="2" w16cid:durableId="1018317189">
    <w:abstractNumId w:val="11"/>
  </w:num>
  <w:num w:numId="3" w16cid:durableId="1626034850">
    <w:abstractNumId w:val="16"/>
  </w:num>
  <w:num w:numId="4" w16cid:durableId="357387479">
    <w:abstractNumId w:val="3"/>
  </w:num>
  <w:num w:numId="5" w16cid:durableId="1686205298">
    <w:abstractNumId w:val="9"/>
  </w:num>
  <w:num w:numId="6" w16cid:durableId="2146578315">
    <w:abstractNumId w:val="23"/>
  </w:num>
  <w:num w:numId="7" w16cid:durableId="438568427">
    <w:abstractNumId w:val="13"/>
  </w:num>
  <w:num w:numId="8" w16cid:durableId="545534515">
    <w:abstractNumId w:val="17"/>
  </w:num>
  <w:num w:numId="9" w16cid:durableId="2100250964">
    <w:abstractNumId w:val="12"/>
  </w:num>
  <w:num w:numId="10" w16cid:durableId="806778705">
    <w:abstractNumId w:val="15"/>
  </w:num>
  <w:num w:numId="11" w16cid:durableId="1287277028">
    <w:abstractNumId w:val="22"/>
  </w:num>
  <w:num w:numId="12" w16cid:durableId="978073192">
    <w:abstractNumId w:val="19"/>
  </w:num>
  <w:num w:numId="13" w16cid:durableId="197670732">
    <w:abstractNumId w:val="5"/>
  </w:num>
  <w:num w:numId="14" w16cid:durableId="903876353">
    <w:abstractNumId w:val="18"/>
  </w:num>
  <w:num w:numId="15" w16cid:durableId="1627392302">
    <w:abstractNumId w:val="6"/>
  </w:num>
  <w:num w:numId="16" w16cid:durableId="1512454481">
    <w:abstractNumId w:val="16"/>
  </w:num>
  <w:num w:numId="17" w16cid:durableId="964189821">
    <w:abstractNumId w:val="14"/>
  </w:num>
  <w:num w:numId="18" w16cid:durableId="847403325">
    <w:abstractNumId w:val="24"/>
  </w:num>
  <w:num w:numId="19" w16cid:durableId="1107969839">
    <w:abstractNumId w:val="20"/>
  </w:num>
  <w:num w:numId="20" w16cid:durableId="533082512">
    <w:abstractNumId w:val="2"/>
  </w:num>
  <w:num w:numId="21" w16cid:durableId="89086176">
    <w:abstractNumId w:val="0"/>
  </w:num>
  <w:num w:numId="22" w16cid:durableId="1472752673">
    <w:abstractNumId w:val="21"/>
  </w:num>
  <w:num w:numId="23" w16cid:durableId="2066479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89113525">
    <w:abstractNumId w:val="4"/>
  </w:num>
  <w:num w:numId="25" w16cid:durableId="2137142841">
    <w:abstractNumId w:val="16"/>
  </w:num>
  <w:num w:numId="26" w16cid:durableId="1206792652">
    <w:abstractNumId w:val="26"/>
  </w:num>
  <w:num w:numId="27" w16cid:durableId="1802457938">
    <w:abstractNumId w:val="1"/>
  </w:num>
  <w:num w:numId="28" w16cid:durableId="1121265700">
    <w:abstractNumId w:val="8"/>
  </w:num>
  <w:num w:numId="29" w16cid:durableId="2066488961">
    <w:abstractNumId w:val="25"/>
  </w:num>
  <w:num w:numId="30" w16cid:durableId="13138714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NDA1tTA1NDU1MjdT0lEKTi0uzszPAykwrAUA16KxHCwAAAA="/>
  </w:docVars>
  <w:rsids>
    <w:rsidRoot w:val="00F17DC4"/>
    <w:rsid w:val="00002597"/>
    <w:rsid w:val="000243A9"/>
    <w:rsid w:val="000C6290"/>
    <w:rsid w:val="000D09EA"/>
    <w:rsid w:val="00206774"/>
    <w:rsid w:val="00213DE5"/>
    <w:rsid w:val="00216F8F"/>
    <w:rsid w:val="0022137E"/>
    <w:rsid w:val="00250FFC"/>
    <w:rsid w:val="00254EAD"/>
    <w:rsid w:val="00296846"/>
    <w:rsid w:val="00322977"/>
    <w:rsid w:val="003624F4"/>
    <w:rsid w:val="00444CCB"/>
    <w:rsid w:val="004452DA"/>
    <w:rsid w:val="00446A0C"/>
    <w:rsid w:val="004563C2"/>
    <w:rsid w:val="005106DB"/>
    <w:rsid w:val="0055049A"/>
    <w:rsid w:val="00571884"/>
    <w:rsid w:val="005817E2"/>
    <w:rsid w:val="00594C14"/>
    <w:rsid w:val="005B6660"/>
    <w:rsid w:val="005B71F6"/>
    <w:rsid w:val="0063207C"/>
    <w:rsid w:val="00686489"/>
    <w:rsid w:val="00686F58"/>
    <w:rsid w:val="007034A5"/>
    <w:rsid w:val="0074073E"/>
    <w:rsid w:val="0076436E"/>
    <w:rsid w:val="00835949"/>
    <w:rsid w:val="0086268F"/>
    <w:rsid w:val="008B55B6"/>
    <w:rsid w:val="008F5242"/>
    <w:rsid w:val="008F5498"/>
    <w:rsid w:val="009A325D"/>
    <w:rsid w:val="00A76AAE"/>
    <w:rsid w:val="00AB38AA"/>
    <w:rsid w:val="00B263F4"/>
    <w:rsid w:val="00B2671A"/>
    <w:rsid w:val="00B30316"/>
    <w:rsid w:val="00B34530"/>
    <w:rsid w:val="00B63889"/>
    <w:rsid w:val="00C44D7C"/>
    <w:rsid w:val="00C66D43"/>
    <w:rsid w:val="00CE6352"/>
    <w:rsid w:val="00CE6EFB"/>
    <w:rsid w:val="00D141DD"/>
    <w:rsid w:val="00D960ED"/>
    <w:rsid w:val="00DC1638"/>
    <w:rsid w:val="00DD4B41"/>
    <w:rsid w:val="00DE588F"/>
    <w:rsid w:val="00E757C9"/>
    <w:rsid w:val="00EC1612"/>
    <w:rsid w:val="00ED125A"/>
    <w:rsid w:val="00F04C20"/>
    <w:rsid w:val="00F06CFC"/>
    <w:rsid w:val="00F14280"/>
    <w:rsid w:val="00F17DC4"/>
    <w:rsid w:val="00F30C59"/>
    <w:rsid w:val="00F34645"/>
    <w:rsid w:val="00F528EF"/>
    <w:rsid w:val="00F6234D"/>
    <w:rsid w:val="00FA2DC9"/>
    <w:rsid w:val="00FA5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C384CB"/>
  <w15:docId w15:val="{AC5444DB-13D9-4F58-A36D-1A4603AF5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34530"/>
    <w:pPr>
      <w:numPr>
        <w:numId w:val="25"/>
      </w:numPr>
      <w:spacing w:before="90" w:after="90" w:line="240" w:lineRule="auto"/>
      <w:outlineLvl w:val="0"/>
    </w:pPr>
    <w:rPr>
      <w:rFonts w:ascii="Arial" w:hAnsi="Arial" w:cs="Arial"/>
      <w:kern w:val="36"/>
      <w:sz w:val="40"/>
      <w:szCs w:val="40"/>
      <w:lang w:eastAsia="nl-N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57EF"/>
    <w:pPr>
      <w:keepNext/>
      <w:keepLines/>
      <w:numPr>
        <w:ilvl w:val="1"/>
        <w:numId w:val="25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4B41"/>
    <w:pPr>
      <w:keepNext/>
      <w:keepLines/>
      <w:numPr>
        <w:ilvl w:val="2"/>
        <w:numId w:val="25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4B41"/>
    <w:pPr>
      <w:keepNext/>
      <w:keepLines/>
      <w:numPr>
        <w:ilvl w:val="3"/>
        <w:numId w:val="2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4B41"/>
    <w:pPr>
      <w:keepNext/>
      <w:keepLines/>
      <w:numPr>
        <w:ilvl w:val="4"/>
        <w:numId w:val="2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4B41"/>
    <w:pPr>
      <w:keepNext/>
      <w:keepLines/>
      <w:numPr>
        <w:ilvl w:val="5"/>
        <w:numId w:val="2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4B41"/>
    <w:pPr>
      <w:keepNext/>
      <w:keepLines/>
      <w:numPr>
        <w:ilvl w:val="6"/>
        <w:numId w:val="2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4B41"/>
    <w:pPr>
      <w:keepNext/>
      <w:keepLines/>
      <w:numPr>
        <w:ilvl w:val="7"/>
        <w:numId w:val="2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4B41"/>
    <w:pPr>
      <w:keepNext/>
      <w:keepLines/>
      <w:numPr>
        <w:ilvl w:val="8"/>
        <w:numId w:val="2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17D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instructurefileholder">
    <w:name w:val="instructure_file_holder"/>
    <w:basedOn w:val="DefaultParagraphFont"/>
    <w:rsid w:val="00F17DC4"/>
  </w:style>
  <w:style w:type="character" w:styleId="Hyperlink">
    <w:name w:val="Hyperlink"/>
    <w:basedOn w:val="DefaultParagraphFont"/>
    <w:uiPriority w:val="99"/>
    <w:unhideWhenUsed/>
    <w:rsid w:val="00F17DC4"/>
    <w:rPr>
      <w:color w:val="0000FF"/>
      <w:u w:val="single"/>
    </w:rPr>
  </w:style>
  <w:style w:type="table" w:styleId="TableGrid">
    <w:name w:val="Table Grid"/>
    <w:basedOn w:val="TableNormal"/>
    <w:uiPriority w:val="39"/>
    <w:rsid w:val="00D96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60E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34530"/>
    <w:rPr>
      <w:rFonts w:ascii="Arial" w:hAnsi="Arial" w:cs="Arial"/>
      <w:kern w:val="36"/>
      <w:sz w:val="40"/>
      <w:szCs w:val="40"/>
      <w:lang w:eastAsia="nl-NL"/>
    </w:rPr>
  </w:style>
  <w:style w:type="character" w:styleId="Strong">
    <w:name w:val="Strong"/>
    <w:basedOn w:val="DefaultParagraphFont"/>
    <w:uiPriority w:val="22"/>
    <w:qFormat/>
    <w:rsid w:val="005B6660"/>
    <w:rPr>
      <w:b/>
      <w:bCs/>
    </w:rPr>
  </w:style>
  <w:style w:type="character" w:customStyle="1" w:styleId="publish-text2">
    <w:name w:val="publish-text2"/>
    <w:basedOn w:val="DefaultParagraphFont"/>
    <w:rsid w:val="005B6660"/>
  </w:style>
  <w:style w:type="character" w:customStyle="1" w:styleId="screenreader-only1">
    <w:name w:val="screenreader-only1"/>
    <w:basedOn w:val="DefaultParagraphFont"/>
    <w:rsid w:val="005B6660"/>
    <w:rPr>
      <w:bdr w:val="none" w:sz="0" w:space="0" w:color="auto" w:frame="1"/>
    </w:rPr>
  </w:style>
  <w:style w:type="character" w:styleId="CommentReference">
    <w:name w:val="annotation reference"/>
    <w:basedOn w:val="DefaultParagraphFont"/>
    <w:uiPriority w:val="99"/>
    <w:semiHidden/>
    <w:unhideWhenUsed/>
    <w:rsid w:val="005B66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66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66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6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66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66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666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817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7E2"/>
  </w:style>
  <w:style w:type="paragraph" w:styleId="Footer">
    <w:name w:val="footer"/>
    <w:basedOn w:val="Normal"/>
    <w:link w:val="FooterChar"/>
    <w:uiPriority w:val="99"/>
    <w:unhideWhenUsed/>
    <w:rsid w:val="005817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7E2"/>
  </w:style>
  <w:style w:type="paragraph" w:styleId="NoSpacing">
    <w:name w:val="No Spacing"/>
    <w:link w:val="NoSpacingChar"/>
    <w:uiPriority w:val="1"/>
    <w:qFormat/>
    <w:rsid w:val="00DC163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A57E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163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163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1638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163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163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163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163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8F5242"/>
    <w:pPr>
      <w:spacing w:after="100"/>
    </w:pPr>
  </w:style>
  <w:style w:type="paragraph" w:styleId="Title">
    <w:name w:val="Title"/>
    <w:basedOn w:val="Normal"/>
    <w:next w:val="Normal"/>
    <w:link w:val="TitleChar"/>
    <w:uiPriority w:val="10"/>
    <w:qFormat/>
    <w:rsid w:val="008B55B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55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DD4B41"/>
    <w:pPr>
      <w:spacing w:after="100"/>
      <w:ind w:left="220"/>
    </w:pPr>
  </w:style>
  <w:style w:type="numbering" w:styleId="111111">
    <w:name w:val="Outline List 2"/>
    <w:basedOn w:val="NoList"/>
    <w:uiPriority w:val="99"/>
    <w:semiHidden/>
    <w:unhideWhenUsed/>
    <w:rsid w:val="00B263F4"/>
    <w:pPr>
      <w:numPr>
        <w:numId w:val="7"/>
      </w:numPr>
    </w:pPr>
  </w:style>
  <w:style w:type="character" w:customStyle="1" w:styleId="outcomesrcontent">
    <w:name w:val="outcome_sr_content"/>
    <w:basedOn w:val="DefaultParagraphFont"/>
    <w:rsid w:val="004452DA"/>
  </w:style>
  <w:style w:type="character" w:customStyle="1" w:styleId="screenreader-only">
    <w:name w:val="screenreader-only"/>
    <w:basedOn w:val="DefaultParagraphFont"/>
    <w:rsid w:val="004452DA"/>
  </w:style>
  <w:style w:type="character" w:customStyle="1" w:styleId="description">
    <w:name w:val="description"/>
    <w:basedOn w:val="DefaultParagraphFont"/>
    <w:rsid w:val="004452DA"/>
  </w:style>
  <w:style w:type="character" w:customStyle="1" w:styleId="NoSpacingChar">
    <w:name w:val="No Spacing Char"/>
    <w:basedOn w:val="DefaultParagraphFont"/>
    <w:link w:val="NoSpacing"/>
    <w:uiPriority w:val="1"/>
    <w:locked/>
    <w:rsid w:val="000C62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2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8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2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31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4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869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910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7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061552">
                                      <w:marLeft w:val="0"/>
                                      <w:marRight w:val="0"/>
                                      <w:marTop w:val="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9315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971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0124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2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27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3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6938A6D16A9F41A168DCB1E561FC37" ma:contentTypeVersion="0" ma:contentTypeDescription="Create a new document." ma:contentTypeScope="" ma:versionID="a301393c779a92aaeb722f4b266d6b8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67e30616eeadeb776f014c5fbcfd81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E4978B-8903-4ED3-BAF6-76A9EFF66F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C0A5A60-62AE-4208-861F-C091352A8C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E89007A-2330-4B32-BB55-56DF506FB8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6</Pages>
  <Words>608</Words>
  <Characters>3467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ontys Hogescholen</Company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eijen,Nathalie N.H.G.</dc:creator>
  <cp:keywords/>
  <dc:description/>
  <cp:lastModifiedBy>Karabulut,Kubi K.</cp:lastModifiedBy>
  <cp:revision>40</cp:revision>
  <dcterms:created xsi:type="dcterms:W3CDTF">2019-05-23T11:12:00Z</dcterms:created>
  <dcterms:modified xsi:type="dcterms:W3CDTF">2022-11-21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6938A6D16A9F41A168DCB1E561FC37</vt:lpwstr>
  </property>
</Properties>
</file>